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05E5F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9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2B19B7">
        <w:t>Branislavovi Ilkovičovi, bývalému riaditeľovi Bytovej agentúry rezortu ministerstva obrany SR</w:t>
      </w:r>
      <w:r w:rsidR="00544695">
        <w:t xml:space="preserve"> </w:t>
      </w:r>
      <w:r w:rsidR="00DB0600">
        <w:t>(</w:t>
      </w:r>
      <w:r w:rsidR="002B19B7">
        <w:t>odvolaný z verejnej funkcie 19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8D6F7F">
        <w:t xml:space="preserve">Branislavovi Ilkovičovi, bývalému riaditeľovi Bytovej agentúry rezortu ministerstva obrany SR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2B19B7">
        <w:t>3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19B7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05E5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D6F7F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0B22B4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030964-0765-4095-A023-A024CC413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7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8:53:00Z</dcterms:modified>
</cp:coreProperties>
</file>